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5A8D4" w14:textId="76403C70" w:rsidR="00F41956" w:rsidRPr="007050AB" w:rsidRDefault="007050AB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195B9D96" wp14:editId="60E89669">
            <wp:simplePos x="0" y="0"/>
            <wp:positionH relativeFrom="column">
              <wp:posOffset>1971675</wp:posOffset>
            </wp:positionH>
            <wp:positionV relativeFrom="paragraph">
              <wp:posOffset>-533400</wp:posOffset>
            </wp:positionV>
            <wp:extent cx="2033270" cy="1514475"/>
            <wp:effectExtent l="0" t="0" r="5080" b="9525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327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437533" w14:textId="77777777" w:rsidR="007050AB" w:rsidRDefault="007050AB" w:rsidP="007050AB">
      <w:pPr>
        <w:jc w:val="center"/>
        <w:rPr>
          <w:rFonts w:ascii="Arial" w:hAnsi="Arial" w:cs="Arial"/>
        </w:rPr>
      </w:pPr>
    </w:p>
    <w:p w14:paraId="2E3B89E6" w14:textId="77777777" w:rsidR="007050AB" w:rsidRDefault="007050AB" w:rsidP="007050AB">
      <w:pPr>
        <w:jc w:val="center"/>
        <w:rPr>
          <w:rFonts w:ascii="Arial" w:hAnsi="Arial" w:cs="Arial"/>
        </w:rPr>
      </w:pPr>
    </w:p>
    <w:p w14:paraId="7991EE39" w14:textId="77777777" w:rsidR="007050AB" w:rsidRDefault="007050AB" w:rsidP="007050AB">
      <w:pPr>
        <w:jc w:val="center"/>
        <w:rPr>
          <w:rFonts w:ascii="Arial" w:hAnsi="Arial" w:cs="Arial"/>
        </w:rPr>
      </w:pPr>
    </w:p>
    <w:p w14:paraId="4AC88347" w14:textId="77777777" w:rsidR="007050AB" w:rsidRDefault="007050AB" w:rsidP="007050AB">
      <w:pPr>
        <w:rPr>
          <w:rFonts w:ascii="Arial" w:hAnsi="Arial" w:cs="Arial"/>
        </w:rPr>
      </w:pPr>
    </w:p>
    <w:p w14:paraId="57CFC5B0" w14:textId="2AAD05E9" w:rsidR="007050AB" w:rsidRPr="007050AB" w:rsidRDefault="007050AB" w:rsidP="007050AB">
      <w:pPr>
        <w:jc w:val="center"/>
        <w:rPr>
          <w:rFonts w:ascii="Arial" w:hAnsi="Arial" w:cs="Arial"/>
          <w:b/>
          <w:bCs/>
        </w:rPr>
      </w:pPr>
      <w:r w:rsidRPr="007050AB">
        <w:rPr>
          <w:rFonts w:ascii="Arial" w:hAnsi="Arial" w:cs="Arial"/>
          <w:b/>
          <w:bCs/>
        </w:rPr>
        <w:t>Formulating a Research Question</w:t>
      </w:r>
    </w:p>
    <w:p w14:paraId="415FE65D" w14:textId="623C948E" w:rsidR="007050AB" w:rsidRDefault="007050AB" w:rsidP="007050AB">
      <w:pPr>
        <w:jc w:val="center"/>
        <w:rPr>
          <w:rFonts w:ascii="Arial" w:hAnsi="Arial" w:cs="Arial"/>
        </w:rPr>
      </w:pPr>
      <w:r w:rsidRPr="007050AB">
        <w:rPr>
          <w:rFonts w:ascii="Arial" w:hAnsi="Arial" w:cs="Arial"/>
        </w:rPr>
        <w:t>September 14</w:t>
      </w:r>
      <w:r w:rsidRPr="007050AB">
        <w:rPr>
          <w:rFonts w:ascii="Arial" w:hAnsi="Arial" w:cs="Arial"/>
          <w:vertAlign w:val="superscript"/>
        </w:rPr>
        <w:t>th</w:t>
      </w:r>
      <w:r w:rsidRPr="007050AB">
        <w:rPr>
          <w:rFonts w:ascii="Arial" w:hAnsi="Arial" w:cs="Arial"/>
        </w:rPr>
        <w:t xml:space="preserve">, </w:t>
      </w:r>
      <w:proofErr w:type="gramStart"/>
      <w:r w:rsidRPr="007050AB">
        <w:rPr>
          <w:rFonts w:ascii="Arial" w:hAnsi="Arial" w:cs="Arial"/>
        </w:rPr>
        <w:t>2022</w:t>
      </w:r>
      <w:proofErr w:type="gramEnd"/>
      <w:r w:rsidRPr="007050AB">
        <w:rPr>
          <w:rFonts w:ascii="Arial" w:hAnsi="Arial" w:cs="Arial"/>
        </w:rPr>
        <w:t xml:space="preserve"> | 10:00 AM</w:t>
      </w:r>
    </w:p>
    <w:p w14:paraId="2936E225" w14:textId="398E5D90" w:rsidR="007050AB" w:rsidRDefault="007050AB" w:rsidP="007050AB">
      <w:pPr>
        <w:jc w:val="center"/>
        <w:rPr>
          <w:rFonts w:ascii="Arial" w:hAnsi="Arial" w:cs="Arial"/>
        </w:rPr>
      </w:pPr>
    </w:p>
    <w:p w14:paraId="25A83907" w14:textId="5C032CE3" w:rsidR="007050AB" w:rsidRDefault="007050AB" w:rsidP="007050A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at is the first step you take in developing a research question?</w:t>
      </w:r>
    </w:p>
    <w:p w14:paraId="00DDD67D" w14:textId="08DC6103" w:rsidR="007050AB" w:rsidRDefault="007050AB" w:rsidP="007050AB">
      <w:pPr>
        <w:rPr>
          <w:rFonts w:ascii="Arial" w:hAnsi="Arial" w:cs="Arial"/>
        </w:rPr>
      </w:pPr>
    </w:p>
    <w:p w14:paraId="09826C30" w14:textId="4795186A" w:rsidR="007050AB" w:rsidRDefault="007050AB" w:rsidP="007050A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at is the first step you take in developing a research question when you are doing community-engaged research?</w:t>
      </w:r>
    </w:p>
    <w:p w14:paraId="3DD66656" w14:textId="32933333" w:rsidR="007050AB" w:rsidRDefault="007050AB" w:rsidP="007050AB">
      <w:pPr>
        <w:rPr>
          <w:rFonts w:ascii="Arial" w:hAnsi="Arial" w:cs="Arial"/>
        </w:rPr>
      </w:pPr>
    </w:p>
    <w:p w14:paraId="541FF0FC" w14:textId="232324BF" w:rsidR="007050AB" w:rsidRDefault="007050AB" w:rsidP="007050A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7050AB">
        <w:rPr>
          <w:rFonts w:ascii="Arial" w:hAnsi="Arial" w:cs="Arial"/>
        </w:rPr>
        <w:t>At what level of community engagement would you switch from developing your research IDEA on your own to developing it with key community partners?</w:t>
      </w:r>
      <w:r w:rsidRPr="007050AB">
        <w:rPr>
          <w:rFonts w:ascii="Arial" w:hAnsi="Arial" w:cs="Arial"/>
        </w:rPr>
        <w:br/>
      </w:r>
      <w:r w:rsidRPr="007050AB">
        <w:rPr>
          <w:rFonts w:ascii="Arial" w:hAnsi="Arial" w:cs="Arial"/>
        </w:rPr>
        <w:br/>
        <w:t>a. Outreach</w:t>
      </w:r>
      <w:r w:rsidRPr="007050AB">
        <w:rPr>
          <w:rFonts w:ascii="Arial" w:hAnsi="Arial" w:cs="Arial"/>
        </w:rPr>
        <w:br/>
        <w:t>b. Consult</w:t>
      </w:r>
      <w:r w:rsidRPr="007050AB">
        <w:rPr>
          <w:rFonts w:ascii="Arial" w:hAnsi="Arial" w:cs="Arial"/>
        </w:rPr>
        <w:br/>
        <w:t>c. Involve</w:t>
      </w:r>
      <w:r w:rsidRPr="007050AB">
        <w:rPr>
          <w:rFonts w:ascii="Arial" w:hAnsi="Arial" w:cs="Arial"/>
        </w:rPr>
        <w:br/>
        <w:t>d. Collaborate</w:t>
      </w:r>
      <w:r w:rsidRPr="007050AB">
        <w:rPr>
          <w:rFonts w:ascii="Arial" w:hAnsi="Arial" w:cs="Arial"/>
        </w:rPr>
        <w:br/>
        <w:t>e. Shared leadership</w:t>
      </w:r>
    </w:p>
    <w:p w14:paraId="014E2987" w14:textId="40A5E488" w:rsidR="007050AB" w:rsidRDefault="007050AB" w:rsidP="007050AB">
      <w:pPr>
        <w:pStyle w:val="ListParagraph"/>
        <w:rPr>
          <w:rFonts w:ascii="Arial" w:hAnsi="Arial" w:cs="Arial"/>
        </w:rPr>
      </w:pPr>
    </w:p>
    <w:p w14:paraId="373D0A87" w14:textId="77777777" w:rsidR="007050AB" w:rsidRPr="007050AB" w:rsidRDefault="007050AB" w:rsidP="007050AB">
      <w:pPr>
        <w:pStyle w:val="ListParagraph"/>
        <w:rPr>
          <w:rFonts w:ascii="Arial" w:hAnsi="Arial" w:cs="Arial"/>
        </w:rPr>
      </w:pPr>
    </w:p>
    <w:p w14:paraId="164572B4" w14:textId="3BC99DB5" w:rsidR="007050AB" w:rsidRDefault="007050AB" w:rsidP="007050A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7050AB">
        <w:rPr>
          <w:rFonts w:ascii="Arial" w:hAnsi="Arial" w:cs="Arial"/>
        </w:rPr>
        <w:t>At what level of community engagement would you switch from collecting background information on your own to Collecting it with key community partners?</w:t>
      </w:r>
      <w:r w:rsidRPr="007050AB">
        <w:rPr>
          <w:rFonts w:ascii="Arial" w:hAnsi="Arial" w:cs="Arial"/>
        </w:rPr>
        <w:br/>
      </w:r>
      <w:r w:rsidRPr="007050AB">
        <w:rPr>
          <w:rFonts w:ascii="Arial" w:hAnsi="Arial" w:cs="Arial"/>
        </w:rPr>
        <w:br/>
        <w:t>a. Outreach</w:t>
      </w:r>
      <w:r w:rsidRPr="007050AB">
        <w:rPr>
          <w:rFonts w:ascii="Arial" w:hAnsi="Arial" w:cs="Arial"/>
        </w:rPr>
        <w:br/>
        <w:t>b. Consult</w:t>
      </w:r>
      <w:r w:rsidRPr="007050AB">
        <w:rPr>
          <w:rFonts w:ascii="Arial" w:hAnsi="Arial" w:cs="Arial"/>
        </w:rPr>
        <w:br/>
        <w:t>c. Involve</w:t>
      </w:r>
      <w:r w:rsidRPr="007050AB">
        <w:rPr>
          <w:rFonts w:ascii="Arial" w:hAnsi="Arial" w:cs="Arial"/>
        </w:rPr>
        <w:br/>
        <w:t>d. Collaborate</w:t>
      </w:r>
      <w:r w:rsidRPr="007050AB">
        <w:rPr>
          <w:rFonts w:ascii="Arial" w:hAnsi="Arial" w:cs="Arial"/>
        </w:rPr>
        <w:br/>
        <w:t>e. Shared leadership</w:t>
      </w:r>
    </w:p>
    <w:p w14:paraId="40B3F93A" w14:textId="1F58F5C9" w:rsidR="007050AB" w:rsidRDefault="007050AB" w:rsidP="007050AB">
      <w:pPr>
        <w:rPr>
          <w:rFonts w:ascii="Arial" w:hAnsi="Arial" w:cs="Arial"/>
        </w:rPr>
      </w:pPr>
    </w:p>
    <w:p w14:paraId="2E22A319" w14:textId="6B2725EC" w:rsidR="007050AB" w:rsidRPr="007050AB" w:rsidRDefault="007050AB" w:rsidP="007050A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7050AB">
        <w:rPr>
          <w:rFonts w:ascii="Arial" w:hAnsi="Arial" w:cs="Arial"/>
        </w:rPr>
        <w:t>How do you feel about following these steps?</w:t>
      </w:r>
      <w:r w:rsidRPr="007050AB">
        <w:rPr>
          <w:rFonts w:ascii="Arial" w:hAnsi="Arial" w:cs="Arial"/>
        </w:rPr>
        <w:br/>
      </w:r>
      <w:r w:rsidRPr="007050AB">
        <w:rPr>
          <w:rFonts w:ascii="Arial" w:hAnsi="Arial" w:cs="Arial"/>
        </w:rPr>
        <w:br/>
        <w:t>a. Great, it’s how I already do it.</w:t>
      </w:r>
      <w:r w:rsidRPr="007050AB">
        <w:rPr>
          <w:rFonts w:ascii="Arial" w:hAnsi="Arial" w:cs="Arial"/>
        </w:rPr>
        <w:br/>
        <w:t>b. Great, it gives me a new way to think about developing a research question.</w:t>
      </w:r>
      <w:r w:rsidRPr="007050AB">
        <w:rPr>
          <w:rFonts w:ascii="Arial" w:hAnsi="Arial" w:cs="Arial"/>
        </w:rPr>
        <w:br/>
        <w:t>c. Good, it is worth a try</w:t>
      </w:r>
      <w:r w:rsidRPr="007050AB">
        <w:rPr>
          <w:rFonts w:ascii="Arial" w:hAnsi="Arial" w:cs="Arial"/>
        </w:rPr>
        <w:br/>
        <w:t>d. Good, but worried about engaging community</w:t>
      </w:r>
      <w:r w:rsidRPr="007050AB">
        <w:rPr>
          <w:rFonts w:ascii="Arial" w:hAnsi="Arial" w:cs="Arial"/>
        </w:rPr>
        <w:br/>
        <w:t xml:space="preserve">e. AHHH! This is a lot of </w:t>
      </w:r>
      <w:proofErr w:type="gramStart"/>
      <w:r w:rsidRPr="007050AB">
        <w:rPr>
          <w:rFonts w:ascii="Arial" w:hAnsi="Arial" w:cs="Arial"/>
        </w:rPr>
        <w:t>work</w:t>
      </w:r>
      <w:proofErr w:type="gramEnd"/>
      <w:r w:rsidRPr="007050AB">
        <w:rPr>
          <w:rFonts w:ascii="Arial" w:hAnsi="Arial" w:cs="Arial"/>
        </w:rPr>
        <w:t xml:space="preserve"> and it is only generating the idea!</w:t>
      </w:r>
    </w:p>
    <w:sectPr w:rsidR="007050AB" w:rsidRPr="007050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9F4598"/>
    <w:multiLevelType w:val="hybridMultilevel"/>
    <w:tmpl w:val="DCC07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TA2NzI3sDQ2MDZW0lEKTi0uzszPAykwrAUARSOogywAAAA="/>
  </w:docVars>
  <w:rsids>
    <w:rsidRoot w:val="007050AB"/>
    <w:rsid w:val="003635E3"/>
    <w:rsid w:val="007050AB"/>
    <w:rsid w:val="00D645B9"/>
    <w:rsid w:val="00F41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B70B7"/>
  <w15:chartTrackingRefBased/>
  <w15:docId w15:val="{6831E04A-63B5-473B-988C-69BC9806A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50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9</Words>
  <Characters>850</Characters>
  <Application>Microsoft Office Word</Application>
  <DocSecurity>0</DocSecurity>
  <Lines>7</Lines>
  <Paragraphs>1</Paragraphs>
  <ScaleCrop>false</ScaleCrop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Frankel, Emily L</cp:lastModifiedBy>
  <cp:revision>1</cp:revision>
  <dcterms:created xsi:type="dcterms:W3CDTF">2022-09-13T13:46:00Z</dcterms:created>
  <dcterms:modified xsi:type="dcterms:W3CDTF">2022-09-13T13:50:00Z</dcterms:modified>
</cp:coreProperties>
</file>